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Spain</w:t>
      </w:r>
      <w:r>
        <w:t xml:space="preserve"> </w:t>
      </w:r>
      <w:r>
        <w:t xml:space="preserve">Madrid</w:t>
      </w:r>
    </w:p>
    <w:bookmarkStart w:id="20" w:name="Xc657c999297121958a29572a5e8330666cb6df9"/>
    <w:p>
      <w:pPr>
        <w:pStyle w:val="Heading1"/>
      </w:pPr>
      <w:r>
        <w:t xml:space="preserve">Cover Letter for Marketing Manager Position in Spain Madrid</w:t>
      </w:r>
    </w:p>
    <w:p>
      <w:pPr>
        <w:pStyle w:val="FirstParagraph"/>
      </w:pPr>
      <w:r>
        <w:t xml:space="preserve">Dear [Hiring Manager's Name],</w:t>
      </w:r>
    </w:p>
    <w:p>
      <w:pPr>
        <w:pStyle w:val="BodyText"/>
      </w:pPr>
      <w:r>
        <w:t xml:space="preserve">I am writing to express my enthusiasm for the Marketing Manager position in Spain Madrid. With over a decade of experience in strategic marketing, brand development, and digital campaigns, I am confident in my ability to contribute meaningfully to your organization’s growth and success. My professional journey has been rooted in understanding diverse markets, particularly those with dynamic cultural landscapes like Spain Madrid. This role represents an exciting opportunity to merge my expertise with the vibrant business environment of one of Europe’s most influential cities.</w:t>
      </w:r>
    </w:p>
    <w:p>
      <w:pPr>
        <w:pStyle w:val="BodyText"/>
      </w:pPr>
      <w:r>
        <w:t xml:space="preserve">As a Marketing Manager, I have consistently focused on creating impactful strategies that align with both business objectives and consumer needs. My career has spanned industries including technology, retail, and hospitality, where I have led teams to achieve measurable results. For instance, at my previous role as Senior Marketing Director at [Previous Company Name], I spearheaded a rebranding initiative that increased market share by 25% within a year. This success was driven by a deep understanding of local consumer behavior and the ability to adapt global strategies to regional nuances—a skill I believe is critical for thriving in Spain Madrid.</w:t>
      </w:r>
    </w:p>
    <w:p>
      <w:pPr>
        <w:pStyle w:val="BodyText"/>
      </w:pPr>
      <w:r>
        <w:t xml:space="preserve">Spain Madrid, with its unique blend of tradition and modernity, offers a distinctive marketing landscape. The city’s cultural richness, coupled with its role as a hub for innovation and tourism, demands marketing professionals who can navigate both heritage and forward-thinking trends. I have extensive experience working in multicultural environments, having collaborated with teams across Europe to develop campaigns that resonate with local audiences while maintaining global consistency. My ability to translate complex market insights into actionable strategies has been instrumental in driving engagement and loyalty among diverse demographics.</w:t>
      </w:r>
    </w:p>
    <w:p>
      <w:pPr>
        <w:pStyle w:val="BodyText"/>
      </w:pPr>
      <w:r>
        <w:t xml:space="preserve">One of my key strengths as a Marketing Manager is my data-driven approach. I leverage analytics tools such as Google Analytics, HubSpot, and CRM platforms to monitor campaign performance and refine tactics in real time. In Spain Madrid, where digital adoption is rapidly evolving, this skill is particularly valuable. For example, I recently led a social media strategy for a tech startup in Barcelona that increased follower engagement by 40% within six months. This achievement highlights my proficiency in identifying high-impact channels and crafting content that aligns with the values and preferences of the target audience.</w:t>
      </w:r>
    </w:p>
    <w:p>
      <w:pPr>
        <w:pStyle w:val="BodyText"/>
      </w:pPr>
      <w:r>
        <w:t xml:space="preserve">Another aspect of my work as a Marketing Manager is fostering strong relationships with stakeholders. In Madrid, where business relationships are deeply rooted in trust and personal connections, this is essential. I have built long-term partnerships with clients, agencies, and cross-functional teams by prioritizing transparency and collaboration. My ability to communicate complex ideas clearly and listen actively ensures that marketing initiatives are not only innovative but also aligned with the broader goals of the organization.</w:t>
      </w:r>
    </w:p>
    <w:p>
      <w:pPr>
        <w:pStyle w:val="BodyText"/>
      </w:pPr>
      <w:r>
        <w:t xml:space="preserve">I am particularly drawn to this opportunity in Spain Madrid because of the city’s role as a gateway to both European and Latin American markets. As a Marketing Manager, I am eager to contribute my expertise in international branding and market expansion. For instance, I have successfully launched campaigns targeting Spanish-speaking audiences in the Americas, which required an understanding of cultural sensitivities and language nuances. This experience has prepared me to develop strategies that resonate with Madrid’s unique demographic while leveraging the city’s connectivity to global markets.</w:t>
      </w:r>
    </w:p>
    <w:p>
      <w:pPr>
        <w:pStyle w:val="BodyText"/>
      </w:pPr>
      <w:r>
        <w:t xml:space="preserve">My commitment to continuous learning and adaptation is another reason I believe I would thrive in this role. The marketing landscape in Spain Madrid is ever-evolving, driven by technological advancements and shifting consumer expectations. I stay ahead of these changes by attending industry conferences, participating in professional networks, and engaging with local market research. For example, my recent attendance at the Digital Marketing Summit in Madrid provided valuable insights into emerging trends such as AI-driven personalization and sustainable marketing practices—areas I am eager to explore further in this position.</w:t>
      </w:r>
    </w:p>
    <w:p>
      <w:pPr>
        <w:pStyle w:val="BodyText"/>
      </w:pPr>
      <w:r>
        <w:t xml:space="preserve">What excites me most about this opportunity is the chance to work with a forward-thinking team that values creativity and innovation. As a Marketing Manager, I take pride in fostering a collaborative culture where ideas are encouraged and results are celebrated. In my previous roles, I have mentored junior marketers and led cross-functional teams to achieve ambitious goals. This leadership experience has equipped me with the skills to inspire others while maintaining a focus on excellence.</w:t>
      </w:r>
    </w:p>
    <w:p>
      <w:pPr>
        <w:pStyle w:val="BodyText"/>
      </w:pPr>
      <w:r>
        <w:t xml:space="preserve">In conclusion, I am eager to bring my expertise in strategic marketing, digital innovation, and cultural intelligence to your organization in Spain Madrid. I am confident that my background and passion for driving growth align perfectly with the needs of this role. I would welcome the opportunity to discuss how my experience can contribute to your company’s success.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Spain Madrid</dc:title>
  <dc:creator/>
  <dc:language>en</dc:language>
  <cp:keywords/>
  <dcterms:created xsi:type="dcterms:W3CDTF">2026-07-23T11:46:11Z</dcterms:created>
  <dcterms:modified xsi:type="dcterms:W3CDTF">2026-07-23T11:46:11Z</dcterms:modified>
</cp:coreProperties>
</file>

<file path=docProps/custom.xml><?xml version="1.0" encoding="utf-8"?>
<Properties xmlns="http://schemas.openxmlformats.org/officeDocument/2006/custom-properties" xmlns:vt="http://schemas.openxmlformats.org/officeDocument/2006/docPropsVTypes"/>
</file>